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A178A" w14:textId="77777777" w:rsidR="000D3C83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E6FAE2F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5A5976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76E9E1C7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912C9F5" w14:textId="77777777" w:rsidR="00F03304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167A9E2C" w:rsidR="000D3C83" w:rsidRPr="00DE17E2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0D3C83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6636D1">
        <w:rPr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5E47CCA0" w:rsidR="000D3814" w:rsidRPr="00DE17E2" w:rsidRDefault="00484F12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</w:t>
      </w:r>
      <w:proofErr w:type="spellStart"/>
      <w:r w:rsidR="000D3814" w:rsidRPr="00DE17E2">
        <w:rPr>
          <w:sz w:val="23"/>
          <w:szCs w:val="23"/>
        </w:rPr>
        <w:t>Eko</w:t>
      </w:r>
      <w:proofErr w:type="spellEnd"/>
      <w:r w:rsidR="000D3814" w:rsidRPr="00DE17E2">
        <w:rPr>
          <w:sz w:val="23"/>
          <w:szCs w:val="23"/>
        </w:rPr>
        <w:t>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1A73A0">
        <w:rPr>
          <w:sz w:val="23"/>
          <w:szCs w:val="23"/>
        </w:rPr>
        <w:t xml:space="preserve">around </w:t>
      </w:r>
      <w:r w:rsidR="001A73A0" w:rsidRPr="00DE17E2">
        <w:rPr>
          <w:sz w:val="23"/>
          <w:szCs w:val="23"/>
        </w:rPr>
        <w:t>$</w:t>
      </w:r>
      <w:r w:rsidR="001A73A0">
        <w:rPr>
          <w:sz w:val="23"/>
          <w:szCs w:val="23"/>
        </w:rPr>
        <w:t>900</w:t>
      </w:r>
      <w:r w:rsidR="001A73A0" w:rsidRPr="00DE17E2">
        <w:rPr>
          <w:sz w:val="23"/>
          <w:szCs w:val="23"/>
        </w:rPr>
        <w:t xml:space="preserve"> </w:t>
      </w:r>
      <w:r w:rsidR="008A40C3">
        <w:rPr>
          <w:sz w:val="23"/>
          <w:szCs w:val="23"/>
        </w:rPr>
        <w:t xml:space="preserve">monthly </w:t>
      </w:r>
      <w:r w:rsidR="001A73A0">
        <w:rPr>
          <w:sz w:val="23"/>
          <w:szCs w:val="23"/>
        </w:rPr>
        <w:t>cost</w:t>
      </w:r>
      <w:r w:rsidR="008A40C3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patients </w:t>
      </w:r>
      <w:r w:rsidR="001D6D4C">
        <w:rPr>
          <w:sz w:val="23"/>
          <w:szCs w:val="23"/>
        </w:rPr>
        <w:t>on dialysis</w:t>
      </w:r>
    </w:p>
    <w:p w14:paraId="5488B741" w14:textId="79643FB4" w:rsidR="004A3ABA" w:rsidRDefault="00AF70A5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AF70A5">
        <w:rPr>
          <w:sz w:val="23"/>
          <w:szCs w:val="23"/>
        </w:rPr>
        <w:t>Headed</w:t>
      </w:r>
      <w:r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>a project</w:t>
      </w:r>
      <w:r w:rsidR="00C9254F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>build</w:t>
      </w:r>
      <w:r w:rsidR="00C9254F">
        <w:rPr>
          <w:sz w:val="23"/>
          <w:szCs w:val="23"/>
        </w:rPr>
        <w:t>ing</w:t>
      </w:r>
      <w:r w:rsidR="000D3814" w:rsidRPr="00DE17E2">
        <w:rPr>
          <w:sz w:val="23"/>
          <w:szCs w:val="23"/>
        </w:rPr>
        <w:t xml:space="preserve"> the prototype of an audio-based dialysis fistula assessment algorithm </w:t>
      </w:r>
      <w:r w:rsidR="00C9254F">
        <w:rPr>
          <w:sz w:val="23"/>
          <w:szCs w:val="23"/>
        </w:rPr>
        <w:t xml:space="preserve">to </w:t>
      </w:r>
      <w:r w:rsidR="000D3814" w:rsidRPr="00DE17E2">
        <w:rPr>
          <w:sz w:val="23"/>
          <w:szCs w:val="23"/>
        </w:rPr>
        <w:t xml:space="preserve">detect </w:t>
      </w:r>
      <w:r w:rsidR="00A01CC8">
        <w:rPr>
          <w:sz w:val="23"/>
          <w:szCs w:val="23"/>
        </w:rPr>
        <w:t xml:space="preserve">vascular </w:t>
      </w:r>
      <w:r w:rsidR="000D3814" w:rsidRPr="00DE17E2">
        <w:rPr>
          <w:sz w:val="23"/>
          <w:szCs w:val="23"/>
        </w:rPr>
        <w:t>stenosis</w:t>
      </w:r>
      <w:r w:rsidR="00484F12">
        <w:rPr>
          <w:sz w:val="23"/>
          <w:szCs w:val="23"/>
        </w:rPr>
        <w:t xml:space="preserve"> </w:t>
      </w:r>
      <w:r w:rsidR="00D8319F">
        <w:rPr>
          <w:sz w:val="23"/>
          <w:szCs w:val="23"/>
        </w:rPr>
        <w:t>in</w:t>
      </w:r>
      <w:r w:rsidR="00484F12" w:rsidRPr="00DE17E2">
        <w:rPr>
          <w:sz w:val="23"/>
          <w:szCs w:val="23"/>
        </w:rPr>
        <w:t xml:space="preserve"> </w:t>
      </w:r>
      <w:r w:rsidR="00643585" w:rsidRPr="00643585">
        <w:rPr>
          <w:sz w:val="23"/>
          <w:szCs w:val="23"/>
        </w:rPr>
        <w:t>arteriovenous fistula</w:t>
      </w:r>
    </w:p>
    <w:p w14:paraId="58546EEC" w14:textId="77777777" w:rsidR="00324B2A" w:rsidRDefault="00324B2A" w:rsidP="00324B2A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signed</w:t>
      </w:r>
      <w:r w:rsidRPr="00DE17E2">
        <w:rPr>
          <w:sz w:val="23"/>
          <w:szCs w:val="23"/>
        </w:rPr>
        <w:t xml:space="preserve"> machine learning models (acc: 73.68%, AUC: 0.85) </w:t>
      </w:r>
      <w:r>
        <w:rPr>
          <w:sz w:val="23"/>
          <w:szCs w:val="23"/>
        </w:rPr>
        <w:t>for stenosis detection</w:t>
      </w:r>
    </w:p>
    <w:p w14:paraId="0FCF85C0" w14:textId="15F884C1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python-based analysis pipeline using AWS cloud services</w:t>
      </w:r>
      <w:r w:rsidR="002F0CC9">
        <w:rPr>
          <w:sz w:val="23"/>
          <w:szCs w:val="23"/>
        </w:rPr>
        <w:t xml:space="preserve"> (S3, EC2, SageMaker)</w:t>
      </w:r>
    </w:p>
    <w:p w14:paraId="18D1C1C5" w14:textId="540F874F" w:rsidR="009925E9" w:rsidRPr="009925E9" w:rsidRDefault="009925E9" w:rsidP="009925E9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Prepared regulatory submissions for FDA; helped s</w:t>
      </w:r>
      <w:r w:rsidRPr="00DE17E2">
        <w:rPr>
          <w:sz w:val="23"/>
          <w:szCs w:val="23"/>
        </w:rPr>
        <w:t>ecure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6636D1">
      <w:pPr>
        <w:pStyle w:val="BodyText"/>
        <w:tabs>
          <w:tab w:val="right" w:pos="10638"/>
        </w:tabs>
        <w:ind w:left="0"/>
        <w:rPr>
          <w:i/>
          <w:iCs/>
          <w:sz w:val="23"/>
          <w:szCs w:val="23"/>
        </w:rPr>
      </w:pPr>
      <w:r w:rsidRPr="006636D1">
        <w:rPr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770D9514" w:rsidR="000D3814" w:rsidRPr="00DE17E2" w:rsidRDefault="00B471D6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Headed a </w:t>
      </w:r>
      <w:r w:rsidR="000D3814" w:rsidRPr="00DE17E2">
        <w:rPr>
          <w:sz w:val="23"/>
          <w:szCs w:val="23"/>
        </w:rPr>
        <w:t>project focusing on association analysis between lifestyle patterns, physical activity, and body mass index (BMI)</w:t>
      </w:r>
    </w:p>
    <w:p w14:paraId="19C4D9FA" w14:textId="6279B525" w:rsidR="000D3814" w:rsidRDefault="008005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Imported SAS data into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</w:t>
      </w:r>
      <w:proofErr w:type="spellStart"/>
      <w:r w:rsidR="000D3814" w:rsidRPr="00DE17E2">
        <w:rPr>
          <w:sz w:val="23"/>
          <w:szCs w:val="23"/>
        </w:rPr>
        <w:t>dplyr</w:t>
      </w:r>
      <w:proofErr w:type="spellEnd"/>
      <w:r w:rsidR="000D3814" w:rsidRPr="00DE17E2">
        <w:rPr>
          <w:sz w:val="23"/>
          <w:szCs w:val="23"/>
        </w:rPr>
        <w:t xml:space="preserve"> and </w:t>
      </w:r>
      <w:proofErr w:type="spellStart"/>
      <w:r w:rsidR="000D3814" w:rsidRPr="00DE17E2">
        <w:rPr>
          <w:sz w:val="23"/>
          <w:szCs w:val="23"/>
        </w:rPr>
        <w:t>tidyverse</w:t>
      </w:r>
      <w:proofErr w:type="spellEnd"/>
    </w:p>
    <w:p w14:paraId="170876DE" w14:textId="7A042FC4" w:rsidR="00C1411B" w:rsidRPr="00DE17E2" w:rsidRDefault="005C5DC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411B" w:rsidRPr="00C1411B">
        <w:rPr>
          <w:sz w:val="23"/>
          <w:szCs w:val="23"/>
        </w:rPr>
        <w:t xml:space="preserve"> </w:t>
      </w:r>
      <w:r w:rsidR="00C1411B">
        <w:rPr>
          <w:sz w:val="23"/>
          <w:szCs w:val="23"/>
        </w:rPr>
        <w:t>convolutional neural</w:t>
      </w:r>
      <w:r w:rsidR="00C1411B" w:rsidRPr="00C1411B">
        <w:rPr>
          <w:sz w:val="23"/>
          <w:szCs w:val="23"/>
        </w:rPr>
        <w:t xml:space="preserve"> networks</w:t>
      </w:r>
      <w:r w:rsidR="00C1411B">
        <w:rPr>
          <w:sz w:val="23"/>
          <w:szCs w:val="23"/>
        </w:rPr>
        <w:t xml:space="preserve"> (CNN)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12447870" w14:textId="7912BCDE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61D9798A" w:rsidR="004E36AE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F03304">
        <w:rPr>
          <w:sz w:val="23"/>
          <w:szCs w:val="23"/>
        </w:rPr>
        <w:t xml:space="preserve"> </w:t>
      </w:r>
      <w:r w:rsidR="004E36AE">
        <w:rPr>
          <w:sz w:val="23"/>
          <w:szCs w:val="23"/>
        </w:rPr>
        <w:t xml:space="preserve">a </w:t>
      </w:r>
      <w:r w:rsidR="00F03304">
        <w:rPr>
          <w:sz w:val="23"/>
          <w:szCs w:val="23"/>
        </w:rPr>
        <w:t>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>as an agent using TensorFlow</w:t>
      </w:r>
    </w:p>
    <w:p w14:paraId="11B0C258" w14:textId="0AC7C67A" w:rsidR="00F03304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Accelerated</w:t>
      </w:r>
      <w:r w:rsidR="00716318">
        <w:rPr>
          <w:sz w:val="23"/>
          <w:szCs w:val="23"/>
        </w:rPr>
        <w:t xml:space="preserve"> model </w:t>
      </w:r>
      <w:r w:rsidR="004E36AE">
        <w:rPr>
          <w:sz w:val="23"/>
          <w:szCs w:val="23"/>
        </w:rPr>
        <w:t xml:space="preserve">training by 20% </w:t>
      </w:r>
      <w:r w:rsidR="00EC37F5">
        <w:rPr>
          <w:sz w:val="23"/>
          <w:szCs w:val="23"/>
        </w:rPr>
        <w:t>optimizing</w:t>
      </w:r>
      <w:r>
        <w:rPr>
          <w:sz w:val="23"/>
          <w:szCs w:val="23"/>
        </w:rPr>
        <w:t xml:space="preserve"> </w:t>
      </w:r>
      <w:r w:rsidR="00EC37F5">
        <w:rPr>
          <w:sz w:val="23"/>
          <w:szCs w:val="23"/>
        </w:rPr>
        <w:t>learning rate and optimizer</w:t>
      </w:r>
    </w:p>
    <w:p w14:paraId="49E2834C" w14:textId="3A739CBD" w:rsidR="00F03304" w:rsidRDefault="004E36AE" w:rsidP="004E36AE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 xml:space="preserve">andas, NumPy, and </w:t>
      </w:r>
      <w:proofErr w:type="spellStart"/>
      <w:r w:rsidRPr="00DE17E2">
        <w:rPr>
          <w:sz w:val="23"/>
          <w:szCs w:val="23"/>
        </w:rPr>
        <w:t>dfply</w:t>
      </w:r>
      <w:proofErr w:type="spellEnd"/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26ED8E9E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Tableau, Matplotlib, Seaborn, ggplot2,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proofErr w:type="spellStart"/>
      <w:r w:rsidR="00853460">
        <w:rPr>
          <w:sz w:val="23"/>
          <w:szCs w:val="23"/>
        </w:rPr>
        <w:t>dplyr</w:t>
      </w:r>
      <w:proofErr w:type="spellEnd"/>
      <w:r w:rsidR="00853460">
        <w:rPr>
          <w:sz w:val="23"/>
          <w:szCs w:val="23"/>
        </w:rPr>
        <w:t xml:space="preserve">, </w:t>
      </w:r>
      <w:proofErr w:type="spellStart"/>
      <w:r w:rsidR="00853460">
        <w:rPr>
          <w:sz w:val="23"/>
          <w:szCs w:val="23"/>
        </w:rPr>
        <w:t>t</w:t>
      </w:r>
      <w:r w:rsidRPr="00DE17E2">
        <w:rPr>
          <w:sz w:val="23"/>
          <w:szCs w:val="23"/>
        </w:rPr>
        <w:t>idyverse</w:t>
      </w:r>
      <w:proofErr w:type="spellEnd"/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2ED36EDF" w14:textId="2DFB204D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77777777" w:rsidR="00EF4249" w:rsidRPr="00DE17E2" w:rsidRDefault="00EF4249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7ADD4EB2" w:rsidR="00255F29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</w:p>
    <w:sectPr w:rsidR="00255F29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427B19" w14:textId="77777777" w:rsidR="008C77AE" w:rsidRDefault="008C77AE">
      <w:r>
        <w:separator/>
      </w:r>
    </w:p>
  </w:endnote>
  <w:endnote w:type="continuationSeparator" w:id="0">
    <w:p w14:paraId="342FC7B6" w14:textId="77777777" w:rsidR="008C77AE" w:rsidRDefault="008C7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790286" w14:textId="77777777" w:rsidR="008C77AE" w:rsidRDefault="008C77AE">
      <w:r>
        <w:separator/>
      </w:r>
    </w:p>
  </w:footnote>
  <w:footnote w:type="continuationSeparator" w:id="0">
    <w:p w14:paraId="4E136894" w14:textId="77777777" w:rsidR="008C77AE" w:rsidRDefault="008C77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Mq0FAOr/V4ctAAAA"/>
  </w:docVars>
  <w:rsids>
    <w:rsidRoot w:val="00AD3BBD"/>
    <w:rsid w:val="00036366"/>
    <w:rsid w:val="0003769F"/>
    <w:rsid w:val="00080448"/>
    <w:rsid w:val="00086B9D"/>
    <w:rsid w:val="00087BC4"/>
    <w:rsid w:val="000B458B"/>
    <w:rsid w:val="000D1AFF"/>
    <w:rsid w:val="000D3814"/>
    <w:rsid w:val="000D3C83"/>
    <w:rsid w:val="00102860"/>
    <w:rsid w:val="00115C47"/>
    <w:rsid w:val="00124771"/>
    <w:rsid w:val="0015309A"/>
    <w:rsid w:val="00165FEA"/>
    <w:rsid w:val="0017584E"/>
    <w:rsid w:val="00177592"/>
    <w:rsid w:val="001867FE"/>
    <w:rsid w:val="00191918"/>
    <w:rsid w:val="001958D3"/>
    <w:rsid w:val="00196C09"/>
    <w:rsid w:val="001A73A0"/>
    <w:rsid w:val="001C7668"/>
    <w:rsid w:val="001D6D4C"/>
    <w:rsid w:val="001E6C56"/>
    <w:rsid w:val="00233BB2"/>
    <w:rsid w:val="00235BF4"/>
    <w:rsid w:val="00242628"/>
    <w:rsid w:val="00247DDC"/>
    <w:rsid w:val="00255F29"/>
    <w:rsid w:val="0026504E"/>
    <w:rsid w:val="00271FFA"/>
    <w:rsid w:val="002A479D"/>
    <w:rsid w:val="002A4B18"/>
    <w:rsid w:val="002B4695"/>
    <w:rsid w:val="002C038C"/>
    <w:rsid w:val="002C781E"/>
    <w:rsid w:val="002D1D5B"/>
    <w:rsid w:val="002F0CC9"/>
    <w:rsid w:val="00307C47"/>
    <w:rsid w:val="00324B2A"/>
    <w:rsid w:val="00345C9C"/>
    <w:rsid w:val="0035132A"/>
    <w:rsid w:val="00357334"/>
    <w:rsid w:val="00407281"/>
    <w:rsid w:val="00450BF1"/>
    <w:rsid w:val="00484F12"/>
    <w:rsid w:val="004A3ABA"/>
    <w:rsid w:val="004E1121"/>
    <w:rsid w:val="004E36AE"/>
    <w:rsid w:val="005011C3"/>
    <w:rsid w:val="0050475F"/>
    <w:rsid w:val="00510E9B"/>
    <w:rsid w:val="00513105"/>
    <w:rsid w:val="005218FF"/>
    <w:rsid w:val="00526170"/>
    <w:rsid w:val="005A5976"/>
    <w:rsid w:val="005B5F46"/>
    <w:rsid w:val="005C0936"/>
    <w:rsid w:val="005C0F86"/>
    <w:rsid w:val="005C215D"/>
    <w:rsid w:val="005C5DCA"/>
    <w:rsid w:val="005D5EC9"/>
    <w:rsid w:val="005F7002"/>
    <w:rsid w:val="006137F0"/>
    <w:rsid w:val="00613F70"/>
    <w:rsid w:val="00643585"/>
    <w:rsid w:val="00646B21"/>
    <w:rsid w:val="006636D1"/>
    <w:rsid w:val="006B6A9A"/>
    <w:rsid w:val="006D36C3"/>
    <w:rsid w:val="006F3819"/>
    <w:rsid w:val="00702C81"/>
    <w:rsid w:val="0071093D"/>
    <w:rsid w:val="00710E3B"/>
    <w:rsid w:val="00713E3C"/>
    <w:rsid w:val="007158C9"/>
    <w:rsid w:val="00716318"/>
    <w:rsid w:val="00771BDF"/>
    <w:rsid w:val="007724AC"/>
    <w:rsid w:val="0078473A"/>
    <w:rsid w:val="00785DB5"/>
    <w:rsid w:val="00795871"/>
    <w:rsid w:val="007A3D25"/>
    <w:rsid w:val="007F0E7C"/>
    <w:rsid w:val="008005BA"/>
    <w:rsid w:val="00802663"/>
    <w:rsid w:val="00815382"/>
    <w:rsid w:val="0082044C"/>
    <w:rsid w:val="0082459C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C072A"/>
    <w:rsid w:val="008C2DAA"/>
    <w:rsid w:val="008C77AE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F6160"/>
    <w:rsid w:val="00A0164E"/>
    <w:rsid w:val="00A01CC8"/>
    <w:rsid w:val="00A12988"/>
    <w:rsid w:val="00A32D35"/>
    <w:rsid w:val="00A515EA"/>
    <w:rsid w:val="00A83B00"/>
    <w:rsid w:val="00A92F37"/>
    <w:rsid w:val="00A967F2"/>
    <w:rsid w:val="00AA1E2C"/>
    <w:rsid w:val="00AC1E69"/>
    <w:rsid w:val="00AD3BBD"/>
    <w:rsid w:val="00AD7363"/>
    <w:rsid w:val="00AD7436"/>
    <w:rsid w:val="00AF70A5"/>
    <w:rsid w:val="00B13DA7"/>
    <w:rsid w:val="00B471D6"/>
    <w:rsid w:val="00B94491"/>
    <w:rsid w:val="00BB055E"/>
    <w:rsid w:val="00C140FC"/>
    <w:rsid w:val="00C1411B"/>
    <w:rsid w:val="00C237C0"/>
    <w:rsid w:val="00C411FB"/>
    <w:rsid w:val="00C613A7"/>
    <w:rsid w:val="00C62EA2"/>
    <w:rsid w:val="00C91778"/>
    <w:rsid w:val="00C9254F"/>
    <w:rsid w:val="00C925C9"/>
    <w:rsid w:val="00D033D3"/>
    <w:rsid w:val="00D118CD"/>
    <w:rsid w:val="00D34FF2"/>
    <w:rsid w:val="00D8319F"/>
    <w:rsid w:val="00DA2715"/>
    <w:rsid w:val="00DA7CA7"/>
    <w:rsid w:val="00DD17E3"/>
    <w:rsid w:val="00DE17E2"/>
    <w:rsid w:val="00DF199E"/>
    <w:rsid w:val="00E06BFD"/>
    <w:rsid w:val="00E1638A"/>
    <w:rsid w:val="00E1688D"/>
    <w:rsid w:val="00E47FC5"/>
    <w:rsid w:val="00E52169"/>
    <w:rsid w:val="00E54B9D"/>
    <w:rsid w:val="00EA1449"/>
    <w:rsid w:val="00EA5E7D"/>
    <w:rsid w:val="00EC37F5"/>
    <w:rsid w:val="00EC5B5F"/>
    <w:rsid w:val="00EF4249"/>
    <w:rsid w:val="00F03304"/>
    <w:rsid w:val="00F4300B"/>
    <w:rsid w:val="00F440A6"/>
    <w:rsid w:val="00F64ABB"/>
    <w:rsid w:val="00F84D2D"/>
    <w:rsid w:val="00F92357"/>
    <w:rsid w:val="00FB228E"/>
    <w:rsid w:val="00FC095E"/>
    <w:rsid w:val="00FD0025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1</Pages>
  <Words>504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88</cp:revision>
  <cp:lastPrinted>2021-01-27T21:11:00Z</cp:lastPrinted>
  <dcterms:created xsi:type="dcterms:W3CDTF">2020-12-27T22:05:00Z</dcterms:created>
  <dcterms:modified xsi:type="dcterms:W3CDTF">2021-01-29T17:31:00Z</dcterms:modified>
</cp:coreProperties>
</file>